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73316" w:rsidRDefault="00710D42" w:rsidP="00710D42">
      <w:pPr>
        <w:jc w:val="center"/>
        <w:rPr>
          <w:sz w:val="48"/>
          <w:szCs w:val="48"/>
        </w:rPr>
      </w:pPr>
      <w:r>
        <w:rPr>
          <w:sz w:val="48"/>
          <w:szCs w:val="48"/>
        </w:rPr>
        <w:t>Question 1</w:t>
      </w:r>
    </w:p>
    <w:p w:rsidR="00371DDD" w:rsidRDefault="00371DDD" w:rsidP="00371D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9B9B9B"/>
          <w:sz w:val="19"/>
          <w:szCs w:val="19"/>
          <w:highlight w:val="black"/>
        </w:rPr>
        <w:t>#includ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&lt;</w:t>
      </w:r>
      <w:proofErr w:type="spellStart"/>
      <w:r>
        <w:rPr>
          <w:rFonts w:ascii="Consolas" w:hAnsi="Consolas" w:cs="Consolas"/>
          <w:color w:val="D69D85"/>
          <w:sz w:val="19"/>
          <w:szCs w:val="19"/>
          <w:highlight w:val="black"/>
        </w:rPr>
        <w:t>iostream</w:t>
      </w:r>
      <w:proofErr w:type="spellEnd"/>
      <w:r>
        <w:rPr>
          <w:rFonts w:ascii="Consolas" w:hAnsi="Consolas" w:cs="Consolas"/>
          <w:color w:val="D69D85"/>
          <w:sz w:val="19"/>
          <w:szCs w:val="19"/>
          <w:highlight w:val="black"/>
        </w:rPr>
        <w:t>&gt;</w:t>
      </w:r>
    </w:p>
    <w:p w:rsidR="00371DDD" w:rsidRDefault="00371DDD" w:rsidP="00371D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9B9B9B"/>
          <w:sz w:val="19"/>
          <w:szCs w:val="19"/>
          <w:highlight w:val="black"/>
        </w:rPr>
        <w:t>#includ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&lt;string&gt;</w:t>
      </w:r>
    </w:p>
    <w:p w:rsidR="00371DDD" w:rsidRDefault="00371DDD" w:rsidP="00371D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9B9B9B"/>
          <w:sz w:val="19"/>
          <w:szCs w:val="19"/>
          <w:highlight w:val="black"/>
        </w:rPr>
        <w:t>#includ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&lt;</w:t>
      </w:r>
      <w:proofErr w:type="spellStart"/>
      <w:r>
        <w:rPr>
          <w:rFonts w:ascii="Consolas" w:hAnsi="Consolas" w:cs="Consolas"/>
          <w:color w:val="D69D85"/>
          <w:sz w:val="19"/>
          <w:szCs w:val="19"/>
          <w:highlight w:val="black"/>
        </w:rPr>
        <w:t>fstream</w:t>
      </w:r>
      <w:proofErr w:type="spellEnd"/>
      <w:r>
        <w:rPr>
          <w:rFonts w:ascii="Consolas" w:hAnsi="Consolas" w:cs="Consolas"/>
          <w:color w:val="D69D85"/>
          <w:sz w:val="19"/>
          <w:szCs w:val="19"/>
          <w:highlight w:val="black"/>
        </w:rPr>
        <w:t>&gt;</w:t>
      </w:r>
    </w:p>
    <w:p w:rsidR="00371DDD" w:rsidRDefault="00371DDD" w:rsidP="00371D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using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namespac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std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71DDD" w:rsidRDefault="00371DDD" w:rsidP="00371D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:rsidR="00371DDD" w:rsidRDefault="00371DDD" w:rsidP="00371D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void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ProcessFile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4EC9B0"/>
          <w:sz w:val="19"/>
          <w:szCs w:val="19"/>
          <w:highlight w:val="black"/>
        </w:rPr>
        <w:t>ofstream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&amp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push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4EC9B0"/>
          <w:sz w:val="19"/>
          <w:szCs w:val="19"/>
          <w:highlight w:val="black"/>
        </w:rPr>
        <w:t>ifstream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&amp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pull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371DDD" w:rsidRDefault="00371DDD" w:rsidP="00371D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371DDD" w:rsidRDefault="00371DDD" w:rsidP="00371D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whil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!</w:t>
      </w:r>
      <w:proofErr w:type="spellStart"/>
      <w:r>
        <w:rPr>
          <w:rFonts w:ascii="Consolas" w:hAnsi="Consolas" w:cs="Consolas"/>
          <w:color w:val="7F7F7F"/>
          <w:sz w:val="19"/>
          <w:szCs w:val="19"/>
          <w:highlight w:val="black"/>
        </w:rPr>
        <w:t>pull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.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eof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))</w:t>
      </w:r>
    </w:p>
    <w:p w:rsidR="00371DDD" w:rsidRDefault="00371DDD" w:rsidP="00371D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371DDD" w:rsidRDefault="00371DDD" w:rsidP="00371D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4EC9B0"/>
          <w:sz w:val="19"/>
          <w:szCs w:val="19"/>
          <w:highlight w:val="black"/>
        </w:rPr>
        <w:t>string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fName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71DDD" w:rsidRDefault="00371DDD" w:rsidP="00371D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4EC9B0"/>
          <w:sz w:val="19"/>
          <w:szCs w:val="19"/>
          <w:highlight w:val="black"/>
        </w:rPr>
        <w:t>string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lName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71DDD" w:rsidRDefault="00371DDD" w:rsidP="00371D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hoursPerWeek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71DDD" w:rsidRDefault="00371DDD" w:rsidP="00371D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payRate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71DDD" w:rsidRDefault="00371DDD" w:rsidP="00371D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weeklySa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71DDD" w:rsidRDefault="00371DDD" w:rsidP="00371D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7F7F7F"/>
          <w:sz w:val="19"/>
          <w:szCs w:val="19"/>
          <w:highlight w:val="black"/>
        </w:rPr>
        <w:t>pull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gt;&g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fName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71DDD" w:rsidRDefault="00371DDD" w:rsidP="00371D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7F7F7F"/>
          <w:sz w:val="19"/>
          <w:szCs w:val="19"/>
          <w:highlight w:val="black"/>
        </w:rPr>
        <w:t>pull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gt;&g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lName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71DDD" w:rsidRDefault="00371DDD" w:rsidP="00371D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7F7F7F"/>
          <w:sz w:val="19"/>
          <w:szCs w:val="19"/>
          <w:highlight w:val="black"/>
        </w:rPr>
        <w:t>pull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gt;&g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hoursPerWeek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71DDD" w:rsidRDefault="00371DDD" w:rsidP="00371D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7F7F7F"/>
          <w:sz w:val="19"/>
          <w:szCs w:val="19"/>
          <w:highlight w:val="black"/>
        </w:rPr>
        <w:t>pull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gt;&g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payRate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71DDD" w:rsidRDefault="00371DDD" w:rsidP="00371D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weeklySal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payRate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*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hoursPerWeek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71DDD" w:rsidRDefault="00371DDD" w:rsidP="00371D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7F7F7F"/>
          <w:sz w:val="19"/>
          <w:szCs w:val="19"/>
          <w:highlight w:val="black"/>
        </w:rPr>
        <w:t>push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fName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lName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weeklySal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71DDD" w:rsidRDefault="00371DDD" w:rsidP="00371D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371DDD" w:rsidRDefault="00371DDD" w:rsidP="00371D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7F7F7F"/>
          <w:sz w:val="19"/>
          <w:szCs w:val="19"/>
          <w:highlight w:val="black"/>
        </w:rPr>
        <w:t>push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.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lose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gramEnd"/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371DDD" w:rsidRDefault="00371DDD" w:rsidP="00371D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7F7F7F"/>
          <w:sz w:val="19"/>
          <w:szCs w:val="19"/>
          <w:highlight w:val="black"/>
        </w:rPr>
        <w:t>pull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.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lose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gramEnd"/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371DDD" w:rsidRDefault="00371DDD" w:rsidP="00371D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371DDD" w:rsidRDefault="00371DDD" w:rsidP="00371D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:rsidR="00371DDD" w:rsidRDefault="00371DDD" w:rsidP="00371D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:rsidR="00371DDD" w:rsidRDefault="00371DDD" w:rsidP="00371D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spellStart"/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main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)</w:t>
      </w:r>
    </w:p>
    <w:p w:rsidR="00371DDD" w:rsidRDefault="00371DDD" w:rsidP="00371D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371DDD" w:rsidRDefault="00371DDD" w:rsidP="00371D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4EC9B0"/>
          <w:sz w:val="19"/>
          <w:szCs w:val="19"/>
          <w:highlight w:val="black"/>
        </w:rPr>
        <w:t>ifstream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pull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71DDD" w:rsidRDefault="00371DDD" w:rsidP="00371D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4EC9B0"/>
          <w:sz w:val="19"/>
          <w:szCs w:val="19"/>
          <w:highlight w:val="black"/>
        </w:rPr>
        <w:t>ofstream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push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71DDD" w:rsidRDefault="00371DDD" w:rsidP="00371D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pull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.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open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gramEnd"/>
      <w:r>
        <w:rPr>
          <w:rFonts w:ascii="Consolas" w:hAnsi="Consolas" w:cs="Consolas"/>
          <w:color w:val="D69D85"/>
          <w:sz w:val="19"/>
          <w:szCs w:val="19"/>
          <w:highlight w:val="black"/>
        </w:rPr>
        <w:t>"employees.txt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371DDD" w:rsidRDefault="00371DDD" w:rsidP="00371D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push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.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open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gramEnd"/>
      <w:r>
        <w:rPr>
          <w:rFonts w:ascii="Consolas" w:hAnsi="Consolas" w:cs="Consolas"/>
          <w:color w:val="D69D85"/>
          <w:sz w:val="19"/>
          <w:szCs w:val="19"/>
          <w:highlight w:val="black"/>
        </w:rPr>
        <w:t>"results.txt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371DDD" w:rsidRDefault="00371DDD" w:rsidP="00371D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!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pull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.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is_open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))</w:t>
      </w:r>
    </w:p>
    <w:p w:rsidR="00371DDD" w:rsidRDefault="00371DDD" w:rsidP="00371D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371DDD" w:rsidRDefault="00371DDD" w:rsidP="00371D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Error please try again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71DDD" w:rsidRDefault="00371DDD" w:rsidP="00371D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371DDD" w:rsidRDefault="00371DDD" w:rsidP="00371D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else</w:t>
      </w:r>
      <w:proofErr w:type="gramEnd"/>
    </w:p>
    <w:p w:rsidR="00371DDD" w:rsidRDefault="00371DDD" w:rsidP="00371D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371DDD" w:rsidRDefault="00371DDD" w:rsidP="00371D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ProcessFile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gramEnd"/>
      <w:r>
        <w:rPr>
          <w:rFonts w:ascii="Consolas" w:hAnsi="Consolas" w:cs="Consolas"/>
          <w:color w:val="C8C8C8"/>
          <w:sz w:val="19"/>
          <w:szCs w:val="19"/>
          <w:highlight w:val="black"/>
        </w:rPr>
        <w:t>push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pull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371DDD" w:rsidRDefault="00371DDD" w:rsidP="00371D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371DDD" w:rsidRDefault="00371DDD" w:rsidP="00371D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return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710D42" w:rsidRDefault="00371DDD" w:rsidP="00371DDD">
      <w:pPr>
        <w:rPr>
          <w:rFonts w:ascii="Consolas" w:hAnsi="Consolas" w:cs="Consolas"/>
          <w:color w:val="B4B4B4"/>
          <w:sz w:val="19"/>
          <w:szCs w:val="19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371DDD" w:rsidRDefault="00371DDD" w:rsidP="00371DDD">
      <w:pPr>
        <w:rPr>
          <w:sz w:val="48"/>
          <w:szCs w:val="48"/>
        </w:rPr>
      </w:pPr>
      <w:r>
        <w:rPr>
          <w:noProof/>
        </w:rPr>
        <w:lastRenderedPageBreak/>
        <w:drawing>
          <wp:inline distT="0" distB="0" distL="0" distR="0" wp14:anchorId="2F738474" wp14:editId="6153A32C">
            <wp:extent cx="5943600" cy="3021965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21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0D42" w:rsidRDefault="00710D42" w:rsidP="00710D42">
      <w:pPr>
        <w:jc w:val="center"/>
        <w:rPr>
          <w:sz w:val="48"/>
          <w:szCs w:val="48"/>
        </w:rPr>
      </w:pPr>
      <w:r>
        <w:rPr>
          <w:sz w:val="48"/>
          <w:szCs w:val="48"/>
        </w:rPr>
        <w:t>Question 2</w:t>
      </w:r>
    </w:p>
    <w:p w:rsidR="00371DDD" w:rsidRDefault="00371DDD" w:rsidP="00371D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9B9B9B"/>
          <w:sz w:val="19"/>
          <w:szCs w:val="19"/>
          <w:highlight w:val="black"/>
        </w:rPr>
        <w:t>#includ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&lt;</w:t>
      </w:r>
      <w:proofErr w:type="spellStart"/>
      <w:r>
        <w:rPr>
          <w:rFonts w:ascii="Consolas" w:hAnsi="Consolas" w:cs="Consolas"/>
          <w:color w:val="D69D85"/>
          <w:sz w:val="19"/>
          <w:szCs w:val="19"/>
          <w:highlight w:val="black"/>
        </w:rPr>
        <w:t>iostream</w:t>
      </w:r>
      <w:proofErr w:type="spellEnd"/>
      <w:r>
        <w:rPr>
          <w:rFonts w:ascii="Consolas" w:hAnsi="Consolas" w:cs="Consolas"/>
          <w:color w:val="D69D85"/>
          <w:sz w:val="19"/>
          <w:szCs w:val="19"/>
          <w:highlight w:val="black"/>
        </w:rPr>
        <w:t>&gt;</w:t>
      </w:r>
    </w:p>
    <w:p w:rsidR="00371DDD" w:rsidRDefault="00371DDD" w:rsidP="00371D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9B9B9B"/>
          <w:sz w:val="19"/>
          <w:szCs w:val="19"/>
          <w:highlight w:val="black"/>
        </w:rPr>
        <w:t>#includ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&lt;string&gt;</w:t>
      </w:r>
    </w:p>
    <w:p w:rsidR="00371DDD" w:rsidRDefault="00371DDD" w:rsidP="00371D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9B9B9B"/>
          <w:sz w:val="19"/>
          <w:szCs w:val="19"/>
          <w:highlight w:val="black"/>
        </w:rPr>
        <w:t>#includ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&lt;</w:t>
      </w:r>
      <w:proofErr w:type="spellStart"/>
      <w:r>
        <w:rPr>
          <w:rFonts w:ascii="Consolas" w:hAnsi="Consolas" w:cs="Consolas"/>
          <w:color w:val="D69D85"/>
          <w:sz w:val="19"/>
          <w:szCs w:val="19"/>
          <w:highlight w:val="black"/>
        </w:rPr>
        <w:t>fstream</w:t>
      </w:r>
      <w:proofErr w:type="spellEnd"/>
      <w:r>
        <w:rPr>
          <w:rFonts w:ascii="Consolas" w:hAnsi="Consolas" w:cs="Consolas"/>
          <w:color w:val="D69D85"/>
          <w:sz w:val="19"/>
          <w:szCs w:val="19"/>
          <w:highlight w:val="black"/>
        </w:rPr>
        <w:t>&gt;</w:t>
      </w:r>
    </w:p>
    <w:p w:rsidR="00371DDD" w:rsidRDefault="00371DDD" w:rsidP="00371D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using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namespac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std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71DDD" w:rsidRDefault="00371DDD" w:rsidP="00371D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:rsidR="00371DDD" w:rsidRDefault="00371DDD" w:rsidP="00371D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:rsidR="00371DDD" w:rsidRDefault="00371DDD" w:rsidP="00371D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void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ProcessFile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4EC9B0"/>
          <w:sz w:val="19"/>
          <w:szCs w:val="19"/>
          <w:highlight w:val="black"/>
        </w:rPr>
        <w:t>ifstream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&amp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fil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371DDD" w:rsidRDefault="00371DDD" w:rsidP="00371D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371DDD" w:rsidRDefault="00371DDD" w:rsidP="00371D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4EC9B0"/>
          <w:sz w:val="19"/>
          <w:szCs w:val="19"/>
          <w:highlight w:val="black"/>
        </w:rPr>
        <w:t>string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temp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71DDD" w:rsidRDefault="00371DDD" w:rsidP="00371D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avgGrade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71DDD" w:rsidRDefault="00371DDD" w:rsidP="00371D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currentGrade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71DDD" w:rsidRDefault="00371DDD" w:rsidP="00371D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numGrades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71DDD" w:rsidRDefault="00371DDD" w:rsidP="00371D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whil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!</w:t>
      </w:r>
      <w:proofErr w:type="spellStart"/>
      <w:r>
        <w:rPr>
          <w:rFonts w:ascii="Consolas" w:hAnsi="Consolas" w:cs="Consolas"/>
          <w:color w:val="7F7F7F"/>
          <w:sz w:val="19"/>
          <w:szCs w:val="19"/>
          <w:highlight w:val="black"/>
        </w:rPr>
        <w:t>fil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.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eof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))</w:t>
      </w:r>
    </w:p>
    <w:p w:rsidR="00371DDD" w:rsidRDefault="00371DDD" w:rsidP="00371D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371DDD" w:rsidRDefault="00371DDD" w:rsidP="00371D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7F7F7F"/>
          <w:sz w:val="19"/>
          <w:szCs w:val="19"/>
          <w:highlight w:val="black"/>
        </w:rPr>
        <w:t>fil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gt;&g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temp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71DDD" w:rsidRDefault="00371DDD" w:rsidP="00371D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7F7F7F"/>
          <w:sz w:val="19"/>
          <w:szCs w:val="19"/>
          <w:highlight w:val="black"/>
        </w:rPr>
        <w:t>fil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gt;&g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temp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71DDD" w:rsidRDefault="00371DDD" w:rsidP="00371D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7F7F7F"/>
          <w:sz w:val="19"/>
          <w:szCs w:val="19"/>
          <w:highlight w:val="black"/>
        </w:rPr>
        <w:t>fil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gt;&g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currentGrade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71DDD" w:rsidRDefault="00371DDD" w:rsidP="00371D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avgGrade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+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currentGrade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71DDD" w:rsidRDefault="00371DDD" w:rsidP="00371D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numGrades</w:t>
      </w:r>
      <w:proofErr w:type="spellEnd"/>
      <w:proofErr w:type="gramEnd"/>
      <w:r>
        <w:rPr>
          <w:rFonts w:ascii="Consolas" w:hAnsi="Consolas" w:cs="Consolas"/>
          <w:color w:val="B4B4B4"/>
          <w:sz w:val="19"/>
          <w:szCs w:val="19"/>
          <w:highlight w:val="black"/>
        </w:rPr>
        <w:t>++;</w:t>
      </w:r>
    </w:p>
    <w:p w:rsidR="00371DDD" w:rsidRDefault="00371DDD" w:rsidP="00371D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371DDD" w:rsidRDefault="00371DDD" w:rsidP="00371D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avgGrade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/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numGrades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71DDD" w:rsidRDefault="00371DDD" w:rsidP="00371D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The class average is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avgGrade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71DDD" w:rsidRDefault="00371DDD" w:rsidP="00371D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371DDD" w:rsidRDefault="00371DDD" w:rsidP="00371D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:rsidR="00371DDD" w:rsidRDefault="00371DDD" w:rsidP="00371D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spellStart"/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main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)</w:t>
      </w:r>
    </w:p>
    <w:p w:rsidR="00371DDD" w:rsidRDefault="00371DDD" w:rsidP="00371D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371DDD" w:rsidRDefault="00371DDD" w:rsidP="00371D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4EC9B0"/>
          <w:sz w:val="19"/>
          <w:szCs w:val="19"/>
          <w:highlight w:val="black"/>
        </w:rPr>
        <w:t>string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filenam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71DDD" w:rsidRDefault="00371DDD" w:rsidP="00371D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4EC9B0"/>
          <w:sz w:val="19"/>
          <w:szCs w:val="19"/>
          <w:highlight w:val="black"/>
        </w:rPr>
        <w:t>ifstream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fil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71DDD" w:rsidRDefault="00371DDD" w:rsidP="00371D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Please enter a file name: 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71DDD" w:rsidRDefault="00371DDD" w:rsidP="00371D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in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gt;&g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filenam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71DDD" w:rsidRDefault="00371DDD" w:rsidP="00371D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fil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.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open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gramEnd"/>
      <w:r>
        <w:rPr>
          <w:rFonts w:ascii="Consolas" w:hAnsi="Consolas" w:cs="Consolas"/>
          <w:color w:val="C8C8C8"/>
          <w:sz w:val="19"/>
          <w:szCs w:val="19"/>
          <w:highlight w:val="black"/>
        </w:rPr>
        <w:t>filenam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371DDD" w:rsidRDefault="00371DDD" w:rsidP="00371D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lastRenderedPageBreak/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!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fil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.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is_open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))</w:t>
      </w:r>
    </w:p>
    <w:p w:rsidR="00371DDD" w:rsidRDefault="00371DDD" w:rsidP="00371D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371DDD" w:rsidRDefault="00371DDD" w:rsidP="00371D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Error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371DDD" w:rsidRDefault="00371DDD" w:rsidP="00371D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371DDD" w:rsidRDefault="00371DDD" w:rsidP="00371D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else</w:t>
      </w:r>
      <w:proofErr w:type="gramEnd"/>
    </w:p>
    <w:p w:rsidR="00371DDD" w:rsidRDefault="00371DDD" w:rsidP="00371D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371DDD" w:rsidRDefault="00371DDD" w:rsidP="00371D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ProcessFile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gramEnd"/>
      <w:r>
        <w:rPr>
          <w:rFonts w:ascii="Consolas" w:hAnsi="Consolas" w:cs="Consolas"/>
          <w:color w:val="C8C8C8"/>
          <w:sz w:val="19"/>
          <w:szCs w:val="19"/>
          <w:highlight w:val="black"/>
        </w:rPr>
        <w:t>fil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371DDD" w:rsidRDefault="00371DDD" w:rsidP="00371D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371DDD" w:rsidRDefault="00371DDD" w:rsidP="00371D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system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gramEnd"/>
      <w:r>
        <w:rPr>
          <w:rFonts w:ascii="Consolas" w:hAnsi="Consolas" w:cs="Consolas"/>
          <w:color w:val="D69D85"/>
          <w:sz w:val="19"/>
          <w:szCs w:val="19"/>
          <w:highlight w:val="black"/>
        </w:rPr>
        <w:t>"pause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371DDD" w:rsidRDefault="00371DDD" w:rsidP="00371D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:rsidR="00371DDD" w:rsidRDefault="00371DDD" w:rsidP="00371D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return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710D42" w:rsidRDefault="00371DDD" w:rsidP="00371DDD">
      <w:pPr>
        <w:rPr>
          <w:sz w:val="48"/>
          <w:szCs w:val="48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  <w:r w:rsidR="00710D42">
        <w:rPr>
          <w:noProof/>
        </w:rPr>
        <w:drawing>
          <wp:inline distT="0" distB="0" distL="0" distR="0" wp14:anchorId="6B6BBDB8" wp14:editId="03884C00">
            <wp:extent cx="5943600" cy="40271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27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0D42" w:rsidRDefault="00710D42" w:rsidP="00710D42">
      <w:pPr>
        <w:jc w:val="center"/>
        <w:rPr>
          <w:sz w:val="48"/>
          <w:szCs w:val="48"/>
        </w:rPr>
      </w:pPr>
      <w:r>
        <w:rPr>
          <w:sz w:val="48"/>
          <w:szCs w:val="48"/>
        </w:rPr>
        <w:t>Question 3</w:t>
      </w:r>
    </w:p>
    <w:p w:rsidR="00CF0B99" w:rsidRDefault="00CF0B99" w:rsidP="00CF0B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9B9B9B"/>
          <w:sz w:val="19"/>
          <w:szCs w:val="19"/>
          <w:highlight w:val="black"/>
        </w:rPr>
        <w:t>#includ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&lt;</w:t>
      </w:r>
      <w:proofErr w:type="spellStart"/>
      <w:r>
        <w:rPr>
          <w:rFonts w:ascii="Consolas" w:hAnsi="Consolas" w:cs="Consolas"/>
          <w:color w:val="D69D85"/>
          <w:sz w:val="19"/>
          <w:szCs w:val="19"/>
          <w:highlight w:val="black"/>
        </w:rPr>
        <w:t>iostream</w:t>
      </w:r>
      <w:proofErr w:type="spellEnd"/>
      <w:r>
        <w:rPr>
          <w:rFonts w:ascii="Consolas" w:hAnsi="Consolas" w:cs="Consolas"/>
          <w:color w:val="D69D85"/>
          <w:sz w:val="19"/>
          <w:szCs w:val="19"/>
          <w:highlight w:val="black"/>
        </w:rPr>
        <w:t>&gt;</w:t>
      </w:r>
    </w:p>
    <w:p w:rsidR="00CF0B99" w:rsidRDefault="00CF0B99" w:rsidP="00CF0B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9B9B9B"/>
          <w:sz w:val="19"/>
          <w:szCs w:val="19"/>
          <w:highlight w:val="black"/>
        </w:rPr>
        <w:t>#includ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&lt;string&gt;</w:t>
      </w:r>
    </w:p>
    <w:p w:rsidR="00CF0B99" w:rsidRDefault="00CF0B99" w:rsidP="00CF0B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9B9B9B"/>
          <w:sz w:val="19"/>
          <w:szCs w:val="19"/>
          <w:highlight w:val="black"/>
        </w:rPr>
        <w:t>#includ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&lt;</w:t>
      </w:r>
      <w:proofErr w:type="spellStart"/>
      <w:r>
        <w:rPr>
          <w:rFonts w:ascii="Consolas" w:hAnsi="Consolas" w:cs="Consolas"/>
          <w:color w:val="D69D85"/>
          <w:sz w:val="19"/>
          <w:szCs w:val="19"/>
          <w:highlight w:val="black"/>
        </w:rPr>
        <w:t>fstream</w:t>
      </w:r>
      <w:proofErr w:type="spellEnd"/>
      <w:r>
        <w:rPr>
          <w:rFonts w:ascii="Consolas" w:hAnsi="Consolas" w:cs="Consolas"/>
          <w:color w:val="D69D85"/>
          <w:sz w:val="19"/>
          <w:szCs w:val="19"/>
          <w:highlight w:val="black"/>
        </w:rPr>
        <w:t>&gt;</w:t>
      </w:r>
    </w:p>
    <w:p w:rsidR="00CF0B99" w:rsidRDefault="00CF0B99" w:rsidP="00CF0B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9B9B9B"/>
          <w:sz w:val="19"/>
          <w:szCs w:val="19"/>
          <w:highlight w:val="black"/>
        </w:rPr>
        <w:t>#includ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&lt;</w:t>
      </w:r>
      <w:proofErr w:type="spellStart"/>
      <w:r>
        <w:rPr>
          <w:rFonts w:ascii="Consolas" w:hAnsi="Consolas" w:cs="Consolas"/>
          <w:color w:val="D69D85"/>
          <w:sz w:val="19"/>
          <w:szCs w:val="19"/>
          <w:highlight w:val="black"/>
        </w:rPr>
        <w:t>cctype</w:t>
      </w:r>
      <w:proofErr w:type="spellEnd"/>
      <w:r>
        <w:rPr>
          <w:rFonts w:ascii="Consolas" w:hAnsi="Consolas" w:cs="Consolas"/>
          <w:color w:val="D69D85"/>
          <w:sz w:val="19"/>
          <w:szCs w:val="19"/>
          <w:highlight w:val="black"/>
        </w:rPr>
        <w:t>&gt;</w:t>
      </w:r>
    </w:p>
    <w:p w:rsidR="00CF0B99" w:rsidRDefault="00CF0B99" w:rsidP="00CF0B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using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namespac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std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CF0B99" w:rsidRDefault="00CF0B99" w:rsidP="00CF0B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:rsidR="00CF0B99" w:rsidRDefault="00CF0B99" w:rsidP="00CF0B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gramStart"/>
      <w:r>
        <w:rPr>
          <w:rFonts w:ascii="Consolas" w:hAnsi="Consolas" w:cs="Consolas"/>
          <w:color w:val="4EC9B0"/>
          <w:sz w:val="19"/>
          <w:szCs w:val="19"/>
          <w:highlight w:val="black"/>
        </w:rPr>
        <w:t>string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StringToUpper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4EC9B0"/>
          <w:sz w:val="19"/>
          <w:szCs w:val="19"/>
          <w:highlight w:val="black"/>
        </w:rPr>
        <w:t>string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7F7F7F"/>
          <w:sz w:val="19"/>
          <w:szCs w:val="19"/>
          <w:highlight w:val="black"/>
        </w:rPr>
        <w:t>sen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CF0B99" w:rsidRDefault="00CF0B99" w:rsidP="00CF0B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CF0B99" w:rsidRDefault="00CF0B99" w:rsidP="00CF0B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for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7F7F7F"/>
          <w:sz w:val="19"/>
          <w:szCs w:val="19"/>
          <w:highlight w:val="black"/>
        </w:rPr>
        <w:t>sen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.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length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)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++)</w:t>
      </w:r>
    </w:p>
    <w:p w:rsidR="00CF0B99" w:rsidRDefault="00CF0B99" w:rsidP="00CF0B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CF0B99" w:rsidRDefault="00CF0B99" w:rsidP="00CF0B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7F7F7F"/>
          <w:sz w:val="19"/>
          <w:szCs w:val="19"/>
          <w:highlight w:val="black"/>
        </w:rPr>
        <w:t>sen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[</w:t>
      </w:r>
      <w:proofErr w:type="spellStart"/>
      <w:proofErr w:type="gramEnd"/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]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toupper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7F7F7F"/>
          <w:sz w:val="19"/>
          <w:szCs w:val="19"/>
          <w:highlight w:val="black"/>
        </w:rPr>
        <w:t>sen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[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]);</w:t>
      </w:r>
    </w:p>
    <w:p w:rsidR="00CF0B99" w:rsidRDefault="00CF0B99" w:rsidP="00CF0B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CF0B99" w:rsidRDefault="00CF0B99" w:rsidP="00CF0B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lastRenderedPageBreak/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return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7F7F7F"/>
          <w:sz w:val="19"/>
          <w:szCs w:val="19"/>
          <w:highlight w:val="black"/>
        </w:rPr>
        <w:t>sen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CF0B99" w:rsidRDefault="00CF0B99" w:rsidP="00CF0B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CF0B99" w:rsidRDefault="00CF0B99" w:rsidP="00CF0B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:rsidR="00CF0B99" w:rsidRDefault="00CF0B99" w:rsidP="00CF0B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:rsidR="00CF0B99" w:rsidRDefault="00CF0B99" w:rsidP="00CF0B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spellStart"/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main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)</w:t>
      </w:r>
    </w:p>
    <w:p w:rsidR="00CF0B99" w:rsidRDefault="00CF0B99" w:rsidP="00CF0B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CF0B99" w:rsidRDefault="00CF0B99" w:rsidP="00CF0B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minVerse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CF0B99" w:rsidRDefault="00CF0B99" w:rsidP="00CF0B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maxVerse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CF0B99" w:rsidRDefault="00CF0B99" w:rsidP="00CF0B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4EC9B0"/>
          <w:sz w:val="19"/>
          <w:szCs w:val="19"/>
          <w:highlight w:val="black"/>
        </w:rPr>
        <w:t>string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currentVerse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CF0B99" w:rsidRDefault="00CF0B99" w:rsidP="00CF0B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numChar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CF0B99" w:rsidRDefault="00CF0B99" w:rsidP="00CF0B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numLines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CF0B99" w:rsidRDefault="00CF0B99" w:rsidP="00CF0B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4EC9B0"/>
          <w:sz w:val="19"/>
          <w:szCs w:val="19"/>
          <w:highlight w:val="black"/>
        </w:rPr>
        <w:t>ifstream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pull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CF0B99" w:rsidRDefault="00CF0B99" w:rsidP="00CF0B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4EC9B0"/>
          <w:sz w:val="19"/>
          <w:szCs w:val="19"/>
          <w:highlight w:val="black"/>
        </w:rPr>
        <w:t>ofstream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push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CF0B99" w:rsidRDefault="00CF0B99" w:rsidP="00CF0B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pull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.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open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gramEnd"/>
      <w:r>
        <w:rPr>
          <w:rFonts w:ascii="Consolas" w:hAnsi="Consolas" w:cs="Consolas"/>
          <w:color w:val="D69D85"/>
          <w:sz w:val="19"/>
          <w:szCs w:val="19"/>
          <w:highlight w:val="black"/>
        </w:rPr>
        <w:t>"poem.txt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CF0B99" w:rsidRDefault="00CF0B99" w:rsidP="00CF0B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!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pull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.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is_open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))</w:t>
      </w:r>
    </w:p>
    <w:p w:rsidR="00CF0B99" w:rsidRDefault="00CF0B99" w:rsidP="00CF0B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CF0B99" w:rsidRDefault="00CF0B99" w:rsidP="00CF0B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Error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CF0B99" w:rsidRDefault="00CF0B99" w:rsidP="00CF0B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CF0B99" w:rsidRDefault="00CF0B99" w:rsidP="00CF0B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else</w:t>
      </w:r>
      <w:proofErr w:type="gramEnd"/>
    </w:p>
    <w:p w:rsidR="00CF0B99" w:rsidRDefault="00CF0B99" w:rsidP="00CF0B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CF0B99" w:rsidRDefault="00CF0B99" w:rsidP="00CF0B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whil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!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pull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.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eof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))</w:t>
      </w:r>
    </w:p>
    <w:p w:rsidR="00CF0B99" w:rsidRDefault="00CF0B99" w:rsidP="00CF0B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CF0B99" w:rsidRDefault="00CF0B99" w:rsidP="00CF0B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numLines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CF0B99" w:rsidRDefault="00CF0B99" w:rsidP="00CF0B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CF0B99" w:rsidRDefault="00CF0B99" w:rsidP="00CF0B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getline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gramEnd"/>
      <w:r>
        <w:rPr>
          <w:rFonts w:ascii="Consolas" w:hAnsi="Consolas" w:cs="Consolas"/>
          <w:color w:val="C8C8C8"/>
          <w:sz w:val="19"/>
          <w:szCs w:val="19"/>
          <w:highlight w:val="black"/>
        </w:rPr>
        <w:t>pull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currentVerse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CF0B99" w:rsidRDefault="00CF0B99" w:rsidP="00CF0B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minVerse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currentVers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.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length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);</w:t>
      </w:r>
    </w:p>
    <w:p w:rsidR="00CF0B99" w:rsidRDefault="00CF0B99" w:rsidP="00CF0B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maxVerse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currentVers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.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length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);</w:t>
      </w:r>
    </w:p>
    <w:p w:rsidR="00CF0B99" w:rsidRDefault="00CF0B99" w:rsidP="00CF0B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numChar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+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currentVers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.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length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);</w:t>
      </w:r>
    </w:p>
    <w:p w:rsidR="00CF0B99" w:rsidRDefault="00CF0B99" w:rsidP="00CF0B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numLines</w:t>
      </w:r>
      <w:proofErr w:type="spellEnd"/>
      <w:proofErr w:type="gramEnd"/>
      <w:r>
        <w:rPr>
          <w:rFonts w:ascii="Consolas" w:hAnsi="Consolas" w:cs="Consolas"/>
          <w:color w:val="B4B4B4"/>
          <w:sz w:val="19"/>
          <w:szCs w:val="19"/>
          <w:highlight w:val="black"/>
        </w:rPr>
        <w:t>++;</w:t>
      </w:r>
    </w:p>
    <w:p w:rsidR="00CF0B99" w:rsidRDefault="00CF0B99" w:rsidP="00CF0B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push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.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open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gramEnd"/>
      <w:r>
        <w:rPr>
          <w:rFonts w:ascii="Consolas" w:hAnsi="Consolas" w:cs="Consolas"/>
          <w:color w:val="D69D85"/>
          <w:sz w:val="19"/>
          <w:szCs w:val="19"/>
          <w:highlight w:val="black"/>
        </w:rPr>
        <w:t>"poemcap.txt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CF0B99" w:rsidRDefault="00CF0B99" w:rsidP="00CF0B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urrentVerse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StringToUpper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currentVerse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CF0B99" w:rsidRDefault="00CF0B99" w:rsidP="00CF0B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push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currentVerse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CF0B99" w:rsidRDefault="00CF0B99" w:rsidP="00CF0B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currentVerse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CF0B99" w:rsidRDefault="00CF0B99" w:rsidP="00CF0B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CF0B99" w:rsidRDefault="00CF0B99" w:rsidP="00CF0B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else</w:t>
      </w:r>
      <w:proofErr w:type="gramEnd"/>
    </w:p>
    <w:p w:rsidR="00CF0B99" w:rsidRDefault="00CF0B99" w:rsidP="00CF0B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CF0B99" w:rsidRDefault="00CF0B99" w:rsidP="00CF0B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getline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gramEnd"/>
      <w:r>
        <w:rPr>
          <w:rFonts w:ascii="Consolas" w:hAnsi="Consolas" w:cs="Consolas"/>
          <w:color w:val="C8C8C8"/>
          <w:sz w:val="19"/>
          <w:szCs w:val="19"/>
          <w:highlight w:val="black"/>
        </w:rPr>
        <w:t>pull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currentVerse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CF0B99" w:rsidRDefault="00CF0B99" w:rsidP="00CF0B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currentVers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.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length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)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minVerse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CF0B99" w:rsidRDefault="00CF0B99" w:rsidP="00CF0B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CF0B99" w:rsidRDefault="00CF0B99" w:rsidP="00CF0B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minVerse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currentVers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.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length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);</w:t>
      </w:r>
    </w:p>
    <w:p w:rsidR="00CF0B99" w:rsidRDefault="00CF0B99" w:rsidP="00CF0B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CF0B99" w:rsidRDefault="00CF0B99" w:rsidP="00CF0B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els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currentVers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.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length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)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g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maxVerse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CF0B99" w:rsidRDefault="00CF0B99" w:rsidP="00CF0B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CF0B99" w:rsidRDefault="00CF0B99" w:rsidP="00CF0B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maxVerse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currentVers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.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length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);</w:t>
      </w:r>
    </w:p>
    <w:p w:rsidR="00CF0B99" w:rsidRDefault="00CF0B99" w:rsidP="00CF0B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CF0B99" w:rsidRDefault="00CF0B99" w:rsidP="00CF0B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numChar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+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currentVers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.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length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);</w:t>
      </w:r>
    </w:p>
    <w:p w:rsidR="00CF0B99" w:rsidRDefault="00CF0B99" w:rsidP="00CF0B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numLines</w:t>
      </w:r>
      <w:proofErr w:type="spellEnd"/>
      <w:proofErr w:type="gramEnd"/>
      <w:r>
        <w:rPr>
          <w:rFonts w:ascii="Consolas" w:hAnsi="Consolas" w:cs="Consolas"/>
          <w:color w:val="B4B4B4"/>
          <w:sz w:val="19"/>
          <w:szCs w:val="19"/>
          <w:highlight w:val="black"/>
        </w:rPr>
        <w:t>++;</w:t>
      </w:r>
    </w:p>
    <w:p w:rsidR="00CF0B99" w:rsidRDefault="00CF0B99" w:rsidP="00CF0B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urrentVerse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StringToUpper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currentVerse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CF0B99" w:rsidRDefault="00CF0B99" w:rsidP="00CF0B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push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currentVerse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CF0B99" w:rsidRDefault="00CF0B99" w:rsidP="00CF0B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currentVerse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CF0B99" w:rsidRDefault="00CF0B99" w:rsidP="00CF0B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CF0B99" w:rsidRDefault="00CF0B99" w:rsidP="00CF0B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CF0B99" w:rsidRDefault="00CF0B99" w:rsidP="00CF0B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push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.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lose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gramEnd"/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CF0B99" w:rsidRDefault="00CF0B99" w:rsidP="00CF0B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push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.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open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gramEnd"/>
      <w:r>
        <w:rPr>
          <w:rFonts w:ascii="Consolas" w:hAnsi="Consolas" w:cs="Consolas"/>
          <w:color w:val="D69D85"/>
          <w:sz w:val="19"/>
          <w:szCs w:val="19"/>
          <w:highlight w:val="black"/>
        </w:rPr>
        <w:t>"statpoem.txt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CF0B99" w:rsidRDefault="00CF0B99" w:rsidP="00CF0B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push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Max verse is: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maxVerse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CF0B99" w:rsidRDefault="00CF0B99" w:rsidP="00CF0B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push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Min verse is: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minVerse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CF0B99" w:rsidRDefault="00CF0B99" w:rsidP="00CF0B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push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Poem character length is: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numChar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CF0B99" w:rsidRDefault="00CF0B99" w:rsidP="00CF0B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push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Number of lines is: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numLines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CF0B99" w:rsidRDefault="00CF0B99" w:rsidP="00CF0B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lastRenderedPageBreak/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push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.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lose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gramEnd"/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CF0B99" w:rsidRDefault="00CF0B99" w:rsidP="00CF0B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Max verse is: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maxVerse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CF0B99" w:rsidRDefault="00CF0B99" w:rsidP="00CF0B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Min verse is: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minVerse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CF0B99" w:rsidRDefault="00CF0B99" w:rsidP="00CF0B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Poem character length is: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numChar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CF0B99" w:rsidRDefault="00CF0B99" w:rsidP="00CF0B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Number of lines is: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numLines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CF0B99" w:rsidRDefault="00CF0B99" w:rsidP="00CF0B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system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gramEnd"/>
      <w:r>
        <w:rPr>
          <w:rFonts w:ascii="Consolas" w:hAnsi="Consolas" w:cs="Consolas"/>
          <w:color w:val="D69D85"/>
          <w:sz w:val="19"/>
          <w:szCs w:val="19"/>
          <w:highlight w:val="black"/>
        </w:rPr>
        <w:t>"pause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CF0B99" w:rsidRDefault="00CF0B99" w:rsidP="00CF0B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CF0B99" w:rsidRDefault="00CF0B99" w:rsidP="00CF0B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return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B00B7C" w:rsidRDefault="00CF0B99" w:rsidP="00CF0B99">
      <w:pPr>
        <w:rPr>
          <w:rFonts w:ascii="Consolas" w:hAnsi="Consolas" w:cs="Consolas"/>
          <w:color w:val="B4B4B4"/>
          <w:sz w:val="19"/>
          <w:szCs w:val="19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3D5614" w:rsidRDefault="003D5614" w:rsidP="00CF0B99">
      <w:pPr>
        <w:rPr>
          <w:sz w:val="48"/>
          <w:szCs w:val="48"/>
        </w:rPr>
      </w:pPr>
      <w:bookmarkStart w:id="0" w:name="_GoBack"/>
      <w:r>
        <w:rPr>
          <w:noProof/>
        </w:rPr>
        <w:drawing>
          <wp:inline distT="0" distB="0" distL="0" distR="0" wp14:anchorId="2B431C3F" wp14:editId="01C1F65A">
            <wp:extent cx="5943600" cy="40271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27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0"/>
    <w:p w:rsidR="00B00B7C" w:rsidRDefault="00B51A39" w:rsidP="00B00B7C">
      <w:pPr>
        <w:rPr>
          <w:sz w:val="48"/>
          <w:szCs w:val="48"/>
        </w:rPr>
      </w:pPr>
      <w:r>
        <w:rPr>
          <w:noProof/>
        </w:rPr>
        <w:lastRenderedPageBreak/>
        <w:drawing>
          <wp:inline distT="0" distB="0" distL="0" distR="0" wp14:anchorId="1A314956" wp14:editId="42FC28D0">
            <wp:extent cx="5943600" cy="3021965"/>
            <wp:effectExtent l="0" t="0" r="0" b="69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21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51A39" w:rsidRDefault="00B51A39" w:rsidP="00B00B7C">
      <w:pPr>
        <w:rPr>
          <w:sz w:val="48"/>
          <w:szCs w:val="48"/>
        </w:rPr>
      </w:pPr>
      <w:r>
        <w:rPr>
          <w:noProof/>
        </w:rPr>
        <w:drawing>
          <wp:inline distT="0" distB="0" distL="0" distR="0" wp14:anchorId="2350D923" wp14:editId="0235A206">
            <wp:extent cx="5943600" cy="3021965"/>
            <wp:effectExtent l="0" t="0" r="0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21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51A39" w:rsidRPr="00710D42" w:rsidRDefault="00B51A39" w:rsidP="00B00B7C">
      <w:pPr>
        <w:rPr>
          <w:sz w:val="48"/>
          <w:szCs w:val="48"/>
        </w:rPr>
      </w:pPr>
      <w:r>
        <w:rPr>
          <w:noProof/>
        </w:rPr>
        <w:lastRenderedPageBreak/>
        <w:drawing>
          <wp:inline distT="0" distB="0" distL="0" distR="0" wp14:anchorId="645C11BC" wp14:editId="00033F16">
            <wp:extent cx="5943600" cy="3021965"/>
            <wp:effectExtent l="0" t="0" r="0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21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51A39" w:rsidRPr="00710D42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474CE" w:rsidRDefault="001474CE" w:rsidP="00710D42">
      <w:pPr>
        <w:spacing w:after="0" w:line="240" w:lineRule="auto"/>
      </w:pPr>
      <w:r>
        <w:separator/>
      </w:r>
    </w:p>
  </w:endnote>
  <w:endnote w:type="continuationSeparator" w:id="0">
    <w:p w:rsidR="001474CE" w:rsidRDefault="001474CE" w:rsidP="00710D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474CE" w:rsidRDefault="001474CE" w:rsidP="00710D42">
      <w:pPr>
        <w:spacing w:after="0" w:line="240" w:lineRule="auto"/>
      </w:pPr>
      <w:r>
        <w:separator/>
      </w:r>
    </w:p>
  </w:footnote>
  <w:footnote w:type="continuationSeparator" w:id="0">
    <w:p w:rsidR="001474CE" w:rsidRDefault="001474CE" w:rsidP="00710D4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10D42" w:rsidRDefault="00710D42">
    <w:pPr>
      <w:pStyle w:val="Header"/>
    </w:pPr>
    <w:r>
      <w:t>Curtis Kargu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0NTYxMbcwMjQ1NDdQ0lEKTi0uzszPAykwrAUAhCmldSwAAAA="/>
  </w:docVars>
  <w:rsids>
    <w:rsidRoot w:val="00710D42"/>
    <w:rsid w:val="001474CE"/>
    <w:rsid w:val="002475DC"/>
    <w:rsid w:val="00371DDD"/>
    <w:rsid w:val="003D5614"/>
    <w:rsid w:val="00710D42"/>
    <w:rsid w:val="009737B8"/>
    <w:rsid w:val="00B00B7C"/>
    <w:rsid w:val="00B51A39"/>
    <w:rsid w:val="00C72849"/>
    <w:rsid w:val="00CF0B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94D43B2-9704-4AE3-BD21-03DF79AE23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10D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0D42"/>
  </w:style>
  <w:style w:type="paragraph" w:styleId="Footer">
    <w:name w:val="footer"/>
    <w:basedOn w:val="Normal"/>
    <w:link w:val="FooterChar"/>
    <w:uiPriority w:val="99"/>
    <w:unhideWhenUsed/>
    <w:rsid w:val="00710D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0D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7</Pages>
  <Words>463</Words>
  <Characters>264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urtis Kargus</dc:creator>
  <cp:keywords/>
  <dc:description/>
  <cp:lastModifiedBy>Curtis Kargus</cp:lastModifiedBy>
  <cp:revision>5</cp:revision>
  <dcterms:created xsi:type="dcterms:W3CDTF">2016-11-20T22:10:00Z</dcterms:created>
  <dcterms:modified xsi:type="dcterms:W3CDTF">2016-11-22T18:59:00Z</dcterms:modified>
</cp:coreProperties>
</file>